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903910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0.09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Zofia Bogusz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Katarzyna Kapel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Cały dzień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